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F36CB" w14:textId="0A85E47D" w:rsidR="00907BC4" w:rsidRPr="00907BC4" w:rsidRDefault="00907BC4" w:rsidP="00907BC4">
      <w:pPr>
        <w:pStyle w:val="IntenseQuote"/>
        <w:rPr>
          <w:sz w:val="32"/>
          <w:szCs w:val="32"/>
          <w:rtl/>
        </w:rPr>
      </w:pPr>
      <w:r w:rsidRPr="00907BC4">
        <w:rPr>
          <w:rFonts w:hint="cs"/>
          <w:sz w:val="32"/>
          <w:szCs w:val="32"/>
          <w:rtl/>
        </w:rPr>
        <w:t xml:space="preserve">קורס </w:t>
      </w:r>
      <w:r w:rsidRPr="00907BC4">
        <w:rPr>
          <w:sz w:val="32"/>
          <w:szCs w:val="32"/>
        </w:rPr>
        <w:t>Design Patterns</w:t>
      </w:r>
    </w:p>
    <w:p w14:paraId="3BB20E46" w14:textId="71C63B55" w:rsidR="00907BC4" w:rsidRPr="00907BC4" w:rsidRDefault="00907BC4" w:rsidP="00907BC4">
      <w:pPr>
        <w:pStyle w:val="IntenseQuote"/>
        <w:rPr>
          <w:rFonts w:hint="cs"/>
          <w:sz w:val="32"/>
          <w:szCs w:val="32"/>
          <w:rtl/>
        </w:rPr>
      </w:pPr>
      <w:r w:rsidRPr="00907BC4">
        <w:rPr>
          <w:rFonts w:hint="cs"/>
          <w:sz w:val="32"/>
          <w:szCs w:val="32"/>
          <w:rtl/>
        </w:rPr>
        <w:t>תרגיל 1</w:t>
      </w:r>
    </w:p>
    <w:p w14:paraId="45677A69" w14:textId="77777777" w:rsidR="00907BC4" w:rsidRPr="00907BC4" w:rsidRDefault="00907BC4" w:rsidP="00907BC4">
      <w:pPr>
        <w:rPr>
          <w:b/>
          <w:bCs/>
          <w:sz w:val="32"/>
          <w:szCs w:val="32"/>
          <w:u w:val="single"/>
          <w:rtl/>
        </w:rPr>
      </w:pPr>
      <w:r w:rsidRPr="00907BC4">
        <w:rPr>
          <w:rFonts w:hint="cs"/>
          <w:b/>
          <w:bCs/>
          <w:sz w:val="32"/>
          <w:szCs w:val="32"/>
          <w:u w:val="single"/>
          <w:rtl/>
        </w:rPr>
        <w:t>פיצ'רים:</w:t>
      </w:r>
    </w:p>
    <w:p w14:paraId="2DCFF95E" w14:textId="77777777" w:rsidR="00907BC4" w:rsidRPr="00907BC4" w:rsidRDefault="00907BC4" w:rsidP="00907BC4">
      <w:pPr>
        <w:rPr>
          <w:sz w:val="28"/>
          <w:szCs w:val="28"/>
        </w:rPr>
      </w:pPr>
      <w:r w:rsidRPr="00907BC4">
        <w:rPr>
          <w:rFonts w:hint="cs"/>
          <w:sz w:val="28"/>
          <w:szCs w:val="28"/>
          <w:rtl/>
        </w:rPr>
        <w:t xml:space="preserve">1. </w:t>
      </w:r>
      <w:r w:rsidRPr="00907BC4">
        <w:rPr>
          <w:sz w:val="28"/>
          <w:szCs w:val="28"/>
          <w:u w:val="single"/>
        </w:rPr>
        <w:t>Like Rated</w:t>
      </w:r>
      <w:r w:rsidRPr="00907BC4">
        <w:rPr>
          <w:rFonts w:hint="cs"/>
          <w:sz w:val="28"/>
          <w:szCs w:val="28"/>
          <w:u w:val="single"/>
          <w:rtl/>
        </w:rPr>
        <w:t>:</w:t>
      </w:r>
    </w:p>
    <w:p w14:paraId="1E9E6238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הפיצ'ר הוא לגבי תמונות באלבומים. </w:t>
      </w:r>
    </w:p>
    <w:p w14:paraId="3D2AB45E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</w:p>
    <w:p w14:paraId="2A565291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אנו נציג למשתמש את התמונה הכי פופולרית שקיבלה את הכי הרבה לייקים ואת הכוזבת ביותר שקיבלה הכי פחות לייקים.</w:t>
      </w:r>
    </w:p>
    <w:p w14:paraId="4CAA450A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וכן את התמונה הכי מדוברת שעליה יש את מספר התגובות הרב ביותר, והתמונה עם הכי פחות תגובות.</w:t>
      </w:r>
    </w:p>
    <w:p w14:paraId="3B276B99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</w:p>
    <w:p w14:paraId="24C9AF3D" w14:textId="7726C70B" w:rsidR="00907BC4" w:rsidRPr="00907BC4" w:rsidRDefault="00907BC4" w:rsidP="00332E5F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בנוסף נציג לו סטטיסטיקה לגבי מספר הלייקים והתגובות שהוא קיבל בממוצע עבור התמונות, ואת תאריך ההעלאה שלהן.</w:t>
      </w:r>
    </w:p>
    <w:p w14:paraId="68548B01" w14:textId="77777777" w:rsidR="00907BC4" w:rsidRPr="00907BC4" w:rsidRDefault="00907BC4" w:rsidP="00907BC4">
      <w:pPr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כמו כן, ניתן בפיצ'ר לבצע סינון לפי השנים בה המשתמש העלה את התמונות ל</w:t>
      </w:r>
      <w:r w:rsidRPr="00907BC4">
        <w:rPr>
          <w:sz w:val="28"/>
          <w:szCs w:val="28"/>
        </w:rPr>
        <w:t>Facebook</w:t>
      </w:r>
      <w:r w:rsidRPr="00907BC4">
        <w:rPr>
          <w:rFonts w:hint="cs"/>
          <w:sz w:val="28"/>
          <w:szCs w:val="28"/>
          <w:rtl/>
        </w:rPr>
        <w:t xml:space="preserve"> לטווח מסויים להשוות לפיו.</w:t>
      </w:r>
    </w:p>
    <w:p w14:paraId="0E658905" w14:textId="77777777" w:rsidR="00907BC4" w:rsidRPr="00907BC4" w:rsidRDefault="00907BC4" w:rsidP="00907BC4">
      <w:pPr>
        <w:rPr>
          <w:sz w:val="28"/>
          <w:szCs w:val="28"/>
          <w:rtl/>
        </w:rPr>
      </w:pPr>
    </w:p>
    <w:p w14:paraId="68464E9E" w14:textId="77777777" w:rsidR="00907BC4" w:rsidRPr="00907BC4" w:rsidRDefault="00907BC4" w:rsidP="00907BC4">
      <w:pPr>
        <w:rPr>
          <w:rFonts w:hint="cs"/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2. </w:t>
      </w:r>
    </w:p>
    <w:p w14:paraId="6C430060" w14:textId="77777777" w:rsidR="00907BC4" w:rsidRPr="00907BC4" w:rsidRDefault="00907BC4" w:rsidP="00907BC4">
      <w:pPr>
        <w:ind w:firstLine="720"/>
        <w:rPr>
          <w:sz w:val="28"/>
          <w:szCs w:val="28"/>
          <w:rtl/>
        </w:rPr>
      </w:pPr>
    </w:p>
    <w:p w14:paraId="1289A40E" w14:textId="77777777" w:rsidR="00907BC4" w:rsidRPr="00907BC4" w:rsidRDefault="00907BC4" w:rsidP="00907BC4">
      <w:pPr>
        <w:rPr>
          <w:rtl/>
        </w:rPr>
      </w:pPr>
    </w:p>
    <w:sectPr w:rsidR="00907BC4" w:rsidRPr="00907BC4" w:rsidSect="00E370FD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MDW2NLc0MDc0sDRR0lEKTi0uzszPAykwrAUAIWTRaiwAAAA="/>
  </w:docVars>
  <w:rsids>
    <w:rsidRoot w:val="00B0744D"/>
    <w:rsid w:val="000E15F9"/>
    <w:rsid w:val="001523B9"/>
    <w:rsid w:val="0023511A"/>
    <w:rsid w:val="002841C5"/>
    <w:rsid w:val="00332E5F"/>
    <w:rsid w:val="00355DDD"/>
    <w:rsid w:val="00590D6A"/>
    <w:rsid w:val="006174BE"/>
    <w:rsid w:val="00907BC4"/>
    <w:rsid w:val="009C3FF2"/>
    <w:rsid w:val="00B0744D"/>
    <w:rsid w:val="00CB02E3"/>
    <w:rsid w:val="00D66FB4"/>
    <w:rsid w:val="00E37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ADB1B"/>
  <w15:chartTrackingRefBased/>
  <w15:docId w15:val="{5D1D427B-BD37-4F84-A371-FFC044EB5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907BC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7BC4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iv Avrahami</dc:creator>
  <cp:keywords/>
  <dc:description/>
  <cp:lastModifiedBy>itamar</cp:lastModifiedBy>
  <cp:revision>2</cp:revision>
  <dcterms:created xsi:type="dcterms:W3CDTF">2021-08-03T11:56:00Z</dcterms:created>
  <dcterms:modified xsi:type="dcterms:W3CDTF">2021-08-03T11:56:00Z</dcterms:modified>
</cp:coreProperties>
</file>